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piring</w:t>
      </w:r>
      <w:r>
        <w:t xml:space="preserve"> </w:t>
      </w:r>
      <w:r>
        <w:t xml:space="preserve">Videographer</w:t>
      </w:r>
      <w:r>
        <w:t xml:space="preserve"> </w:t>
      </w:r>
      <w:r>
        <w:t xml:space="preserve">-</w:t>
      </w:r>
      <w:r>
        <w:t xml:space="preserve"> </w:t>
      </w:r>
      <w:r>
        <w:t xml:space="preserve">India</w:t>
      </w:r>
      <w:r>
        <w:t xml:space="preserve"> </w:t>
      </w:r>
      <w:r>
        <w:t xml:space="preserve">New</w:t>
      </w:r>
      <w:r>
        <w:t xml:space="preserve"> </w:t>
      </w:r>
      <w:r>
        <w:t xml:space="preserve">Delhi</w:t>
      </w:r>
    </w:p>
    <w:bookmarkStart w:id="20" w:name="Xbf866a5736b66d409ee53bc05d3de599e5ea93b"/>
    <w:p>
      <w:pPr>
        <w:pStyle w:val="Heading1"/>
      </w:pPr>
      <w:r>
        <w:t xml:space="preserve">Scholarship Application Letter: Advancing Videography Excellence in India New Delhi</w:t>
      </w:r>
    </w:p>
    <w:p>
      <w:pPr>
        <w:pStyle w:val="FirstParagraph"/>
      </w:pPr>
      <w:r>
        <w:t xml:space="preserve">Dear Esteemed Scholarship Committee,</w:t>
      </w:r>
    </w:p>
    <w:p>
      <w:pPr>
        <w:pStyle w:val="BodyText"/>
      </w:pPr>
      <w:r>
        <w:t xml:space="preserve">With profound enthusiasm and unwavering dedication to the visual arts, I am writing to formally submit my Scholarship Application Letter for the prestigious Advanced Videography &amp; Digital Media Program at the National Institute of Mass Communication (NIMC) in New Delhi, India. As an aspiring professional deeply committed to mastering the craft of videography, I believe this scholarship represents not merely an educational opportunity but a pivotal step toward contributing meaningfully to India's rapidly evolving media landscape—from the bustling streets of New Delhi to the farthest corners of our vibrant nation.</w:t>
      </w:r>
    </w:p>
    <w:p>
      <w:pPr>
        <w:pStyle w:val="BodyText"/>
      </w:pPr>
      <w:r>
        <w:t xml:space="preserve">My passion for videography ignited during childhood in Delhi, where I was captivated by the city’s dynamic energy: from the serene beauty of Qutub Minar at dawn to the electrifying chaos of Connaught Place during festivals. I began capturing these moments with an old smartphone camera, editing rudimentary videos on free software. This early fascination evolved into a determined pursuit as I pursued a Bachelor’s in Mass Communication at Delhi University. However, my journey has been marked by financial constraints that have limited my access to advanced equipment, professional training, and industry exposure—critical barriers for any aspiring Videographer in today’s competitive market. The cost of high-end cameras, editing software licenses (such as Adobe Creative Suite), and specialized workshops remains prohibitively high for many students from modest backgrounds like mine. This Scholarship Application Letter is thus my earnest plea to overcome these hurdles and unlock my full potential as a Videographer.</w:t>
      </w:r>
    </w:p>
    <w:p>
      <w:pPr>
        <w:pStyle w:val="BodyText"/>
      </w:pPr>
      <w:r>
        <w:t xml:space="preserve">What distinguishes my commitment to videography in the context of India New Delhi is my focus on storytelling that reflects our nation’s cultural tapestry. I have already documented short documentaries on local initiatives, including the "Green Delhi" urban farming project in East Delhi and the struggles of street vendors during monsoon season—a project funded through a university grant. These experiences revealed how videography transcends aesthetics; it becomes a tool for social change, advocacy, and preserving India’s heritage. In New Delhi, where media consumption is exploding due to digital platforms like YouTube and Instagram (with over 300 million users in India), there is an urgent need for skilled Videographers who understand both technical excellence and cultural nuance. My goal isn’t just to create visually stunning content but to produce narratives that resonate with Indian audiences—from rural communities in Uttar Pradesh to urban millennials in South Delhi—using the universal language of film.</w:t>
      </w:r>
    </w:p>
    <w:p>
      <w:pPr>
        <w:pStyle w:val="BodyText"/>
      </w:pPr>
      <w:r>
        <w:t xml:space="preserve">The Advanced Videography &amp; Digital Media Program at NIMC uniquely aligns with my aspirations. It offers specialized modules in documentary filmmaking, corporate videography, and social media strategy—skills directly applicable to New Delhi’s ecosystem. I am particularly eager to learn from faculty who have worked on national campaigns like “Swachh Bharat” and international projects for UNICEF India. This program would provide me access to state-of-the-art studios at the NIMC campus in Gurgaon (just 30 minutes from New Delhi) and opportunities to collaborate with organizations like Doordarshan and Zee News, which are headquartered in the National Capital Region. Most importantly, it offers a structured pathway to address gaps I’ve observed: many Videographers in India lack training in ethical storytelling or navigating diverse regional dialects—a critical oversight when creating content for pan-Indian audiences.</w:t>
      </w:r>
    </w:p>
    <w:p>
      <w:pPr>
        <w:pStyle w:val="BodyText"/>
      </w:pPr>
      <w:r>
        <w:t xml:space="preserve">Financial accessibility remains my greatest challenge. My family operates a small tea stall in Rohini, Delhi, where my parents work 12-hour shifts to support our household. While I’ve taken on part-time roles as a video editor for local NGOs to offset costs, these opportunities are inconsistent and lack the depth of formal education. Without this scholarship, I would have to choose between delaying my education or accumulating debt—a path that risks diverting me from my mission. This Scholarship Application Letter is therefore not just about personal advancement; it’s an investment in India’s creative economy. With your support, I will graduate as a skilled Videographer equipped to produce content that empowers communities, supports small businesses across New Delhi, and promotes cultural understanding nationwide.</w:t>
      </w:r>
    </w:p>
    <w:p>
      <w:pPr>
        <w:pStyle w:val="BodyText"/>
      </w:pPr>
      <w:r>
        <w:t xml:space="preserve">I envision my future as a Videographer creating impactful work for social enterprises like "Sangam," which uses film to uplift artisan collectives in Mathura and Varanasi. In New Delhi, I will partner with the National Gallery of Modern Art to digitize India’s heritage through short films, or collaborate with Delhi’s municipal corporations on public health awareness campaigns—using my training to bridge gaps between technology and tradition. My long-term goal is to establish a training center in East Delhi that teaches videography skills to underprivileged youth, ensuring that the next generation of Indian Videographers can emerge from every corner of our country, not just elite institutions.</w:t>
      </w:r>
    </w:p>
    <w:p>
      <w:pPr>
        <w:pStyle w:val="BodyText"/>
      </w:pPr>
      <w:r>
        <w:t xml:space="preserve">The significance of this scholarship extends beyond my personal journey. India’s media sector contributes over $30 billion annually to the economy (IBEF 2023), yet it faces a shortage of technically proficient talent capable of meeting global standards. By funding my education in New Delhi, you are addressing a critical national need. This Scholarship Application Letter is thus a commitment to excellence that will ripple across India’s creative industry—proving that with opportunity, passion can transform into progress.</w:t>
      </w:r>
    </w:p>
    <w:p>
      <w:pPr>
        <w:pStyle w:val="BodyText"/>
      </w:pPr>
      <w:r>
        <w:t xml:space="preserve">I have attached my academic transcripts, portfolio showcasing 15+ projects (including the "Monsoon Stories" documentary and corporate videos for Delhi-based startups), and letters of recommendation from faculty at Delhi University. I am prepared to discuss how my vision aligns with your mission during an interview. Thank you for considering this application with the seriousness it deserves. I eagerly anticipate the opportunity to contribute as a Videographer who embodies the spirit of New Delhi—a city where tradition meets innovation, and stories have the power to change lives.</w:t>
      </w:r>
    </w:p>
    <w:p>
      <w:pPr>
        <w:pStyle w:val="BodyText"/>
      </w:pPr>
      <w:r>
        <w:t xml:space="preserve">With deepest respect and anticipation,</w:t>
      </w:r>
    </w:p>
    <w:p>
      <w:pPr>
        <w:pStyle w:val="BodyText"/>
      </w:pPr>
      <w:r>
        <w:t xml:space="preserve">[Your Full Name]</w:t>
      </w:r>
    </w:p>
    <w:p>
      <w:pPr>
        <w:pStyle w:val="BodyText"/>
      </w:pPr>
      <w:r>
        <w:t xml:space="preserve">[Your Contact Information: Phone | Email | Address in New Delhi]</w:t>
      </w:r>
    </w:p>
    <w:p>
      <w:pPr>
        <w:pStyle w:val="BodyText"/>
      </w:pPr>
      <w:r>
        <w:t xml:space="preserve">Date: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piring Videographer - India New Delhi</dc:title>
  <dc:creator/>
  <cp:keywords/>
  <dcterms:created xsi:type="dcterms:W3CDTF">2026-07-23T10:42:43Z</dcterms:created>
  <dcterms:modified xsi:type="dcterms:W3CDTF">2026-07-23T10:42:43Z</dcterms:modified>
</cp:coreProperties>
</file>

<file path=docProps/custom.xml><?xml version="1.0" encoding="utf-8"?>
<Properties xmlns="http://schemas.openxmlformats.org/officeDocument/2006/custom-properties" xmlns:vt="http://schemas.openxmlformats.org/officeDocument/2006/docPropsVTypes"/>
</file>